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/>
          <w:iCs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/>
          <w:bCs/>
        </w:rPr>
        <w:t xml:space="preserve">Každý uživatel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4-07-04T11:36:26Z</dcterms:created>
  <dcterms:modified xsi:type="dcterms:W3CDTF">2024-07-04T11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